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biomedical-engineer-resume"/>
    <w:p>
      <w:pPr>
        <w:pStyle w:val="Heading1"/>
      </w:pPr>
      <w:r>
        <w:t xml:space="preserve">Biomedical Engine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nada Vancouver |</w:t>
      </w:r>
      <w:r>
        <w:t xml:space="preserve"> </w:t>
      </w:r>
      <w:r>
        <w:rPr>
          <w:bCs/>
          <w:b/>
        </w:rPr>
        <w:t xml:space="preserve">Career Focus:</w:t>
      </w:r>
      <w:r>
        <w:t xml:space="preserve"> </w:t>
      </w:r>
      <w:r>
        <w:t xml:space="preserve">Biomedical Engineering Innovation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dedicated and innovative Biomedical Engineer with a strong passion for advancing healthcare solutions through technology. Based in Canada Vancouver, I bring over [X years] of experience in designing, developing, and optimizing medical devices, biocompatible materials, and diagnostic systems. My work aligns with the growing demand for cutting-edge healthcare technologies in Canada’s vibrant medical innovation sector. With a focus on patient-centric design and interdisciplinary collaboration, I aim to contribute to the future of healthcare in Canada Vancouver by bridging engineering principles with clinical need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Biomedical Engineer with [X years] of experience in the medical technology industry, specializing in [specific areas such as prosthetics, imaging systems, or tissue engineering]. Proven expertise in project management, product development, and regulatory compliance. Committed to delivering solutions that improve patient outcomes and align with the healthcare priorities of Canada Vancouver. A team player with a strong understanding of both technical and clinical environmen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Biomedical Engineering</w:t>
      </w:r>
      <w:r>
        <w:t xml:space="preserve">, [University Name], Canada Vancouver (Graduated: [Year])</w:t>
      </w:r>
      <w:r>
        <w:br/>
      </w:r>
      <w:r>
        <w:t xml:space="preserve">Thesis: "Development of [Specific Project, e.g., 'A Low-Cost Diagnostic Tool for Rural Healthcare in Canada']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echanical Engineering</w:t>
      </w:r>
      <w:r>
        <w:t xml:space="preserve">, [University Name], Canada Vancouver (Graduated: [Year])</w:t>
      </w:r>
      <w:r>
        <w:br/>
      </w:r>
      <w:r>
        <w:t xml:space="preserve">Relevant coursework: Biomechanics, Medical Imaging, Biomaterial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Canada Vancouver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prototyped medical devices, including [specific examples like "a wearable ECG monitor" or "a 3D-printed orthopedic implant"], ensuring compliance with ISO 13485 and FDA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to identify unmet needs in patient care, leading to the development of [specific project, e.g., "a mobile app for diabetes management"].</w:t>
      </w:r>
    </w:p>
    <w:p>
      <w:pPr>
        <w:numPr>
          <w:ilvl w:val="0"/>
          <w:numId w:val="1002"/>
        </w:numPr>
        <w:pStyle w:val="Compact"/>
      </w:pPr>
      <w:r>
        <w:t xml:space="preserve">Conducted extensive testing and validation of devices, reducing failure rates by [X]% through iterative design improvements.</w:t>
      </w:r>
    </w:p>
    <w:p>
      <w:pPr>
        <w:numPr>
          <w:ilvl w:val="0"/>
          <w:numId w:val="1002"/>
        </w:numPr>
        <w:pStyle w:val="Compact"/>
      </w:pPr>
      <w:r>
        <w:t xml:space="preserve">Presented research at the Canadian Society for Biomedical Engineering (CSBE) conference in Vancouver, highlighting innovations in [specific area]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[University/Institute Name]</w:t>
      </w:r>
      <w:r>
        <w:t xml:space="preserve">, Canada Vancouver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 prototype for [specific project, e.g., "a biodegradable stent material"], published in the Journal of Biomedical Materials Research.</w:t>
      </w:r>
    </w:p>
    <w:p>
      <w:pPr>
        <w:numPr>
          <w:ilvl w:val="0"/>
          <w:numId w:val="1003"/>
        </w:numPr>
        <w:pStyle w:val="Compact"/>
      </w:pPr>
      <w:r>
        <w:t xml:space="preserve">Utilized MATLAB and Python to analyze biomedical data, improving the accuracy of [specific application] by [X]%.</w:t>
      </w:r>
    </w:p>
    <w:p>
      <w:pPr>
        <w:numPr>
          <w:ilvl w:val="0"/>
          <w:numId w:val="1003"/>
        </w:numPr>
        <w:pStyle w:val="Compact"/>
      </w:pPr>
      <w:r>
        <w:t xml:space="preserve">Supported grant applications for projects focused on [relevant topic, e.g., "regenerative medicine in Canada Vancouver"], securing $[amount] in funding.</w:t>
      </w:r>
    </w:p>
    <w:bookmarkEnd w:id="24"/>
    <w:bookmarkStart w:id="25" w:name="internship-biomedical-systems-engineer"/>
    <w:p>
      <w:pPr>
        <w:pStyle w:val="Heading3"/>
      </w:pPr>
      <w:r>
        <w:t xml:space="preserve">Internship: Biomedical Systems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Canada Vancouver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medical imaging software, enhancing image resolution for [specific application, e.g., "early cancer detection"]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teams to streamline the manufacturing process of [specific device], reducing costs by [X]%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CAD software (e.g., SolidWorks) and 3D printing technolog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AD software (SolidWorks, AutoCAD), MATLAB, Python, Biomedical Signal Processing, 3D Prin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Interpreting medical data, working with healthcare professionals to refine device des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SO 13485, FDA 510(k), and Health Canada standards for medical dev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Functional Team Leadership, Communication (English and [other languages if applicable]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.Eng.) License</w:t>
      </w:r>
      <w:r>
        <w:t xml:space="preserve">, British Columbia (Issued: [Year])</w:t>
      </w:r>
      <w:r>
        <w:br/>
      </w:r>
      <w:r>
        <w:t xml:space="preserve">Validated by the Association of Professional Engineers and Geoscientists of British Columbia (APEGB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iomedical Equipment Technician (CBET)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care Innovation Workshop</w:t>
      </w:r>
      <w:r>
        <w:t xml:space="preserve">, [Institute Name], Canada Vancouver, [Year]</w:t>
      </w:r>
    </w:p>
    <w:bookmarkEnd w:id="28"/>
    <w:bookmarkStart w:id="2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Developed a low-cost, portable ventilator for rural healthcare settings in Canada. Collaborated with NGOs and local hospitals to ensure scalability and afforda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Project Title]:</w:t>
      </w:r>
      <w:r>
        <w:t xml:space="preserve"> </w:t>
      </w:r>
      <w:r>
        <w:t xml:space="preserve">Designed a wearable sensor system for real-time monitoring of vital signs, presented at the Vancouver Health Innovation Summit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Title of Paper], [Journal Name], [Year]. Co-authored with [names].</w:t>
      </w:r>
    </w:p>
    <w:p>
      <w:pPr>
        <w:numPr>
          <w:ilvl w:val="0"/>
          <w:numId w:val="1008"/>
        </w:numPr>
        <w:pStyle w:val="Compact"/>
      </w:pPr>
      <w:r>
        <w:t xml:space="preserve">[Title of Conference Presentation], [Conference Name], Canada Vancouver, [Year]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Engineer at the Vancouver Tech for Good Initiative, mentoring students in STEM and supporting medical device development for underserved communities.</w:t>
      </w:r>
    </w:p>
    <w:p>
      <w:pPr>
        <w:numPr>
          <w:ilvl w:val="0"/>
          <w:numId w:val="1009"/>
        </w:numPr>
        <w:pStyle w:val="Compact"/>
      </w:pPr>
      <w:r>
        <w:t xml:space="preserve">Member of the Canadian Society for Biomedical Engineering (CSBE), attending regular networking events and workshops in Canada Vancouver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nada Vancouver, BC</w:t>
      </w:r>
    </w:p>
    <w:p>
      <w:pPr>
        <w:pStyle w:val="BodyText"/>
      </w:pPr>
      <w:r>
        <w:t xml:space="preserve">This resume reflects the professional journey of a Biomedical Engineer committed to excellence in healthcare innovation. Tailored for opportunities in Canada Vancouver, it emphasizes technical expertise, regulatory knowledge, and a passion for improving patient care through engineering solu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Canada Vancouver</dc:title>
  <dc:creator/>
  <dc:language>en</dc:language>
  <cp:keywords/>
  <dcterms:created xsi:type="dcterms:W3CDTF">2026-05-30T00:37:33Z</dcterms:created>
  <dcterms:modified xsi:type="dcterms:W3CDTF">2026-05-30T00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